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6255E21B" w:rsidP="24D99875" w:rsidRDefault="6255E21B" w14:paraId="0DEF9199" w14:textId="630D63AD">
      <w:pPr>
        <w:jc w:val="cente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6255E21B">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Madeleine Cunningham</w:t>
      </w:r>
    </w:p>
    <w:p w:rsidR="7AEAD379" w:rsidP="6605AA6C" w:rsidRDefault="7AEAD379" w14:paraId="2E680933" w14:textId="456EDD56">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Bio:</w:t>
      </w:r>
    </w:p>
    <w:p w:rsidR="7AEAD379" w:rsidP="6605AA6C" w:rsidRDefault="7AEAD379" w14:paraId="72EC800A" w14:textId="30A97F4C">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Madeleine (Maddie) Cunningham is a Saint Paul, MN native and will be graduating this spring from Minneapolis College. She will be receiving her AAS Degree in Apparel Technologies. Maddie plans on using her apparel design skills in the bridal industry or at a costume shop. Maddie first learned to sew at her grandma’s dining room table when she was five years old.</w:t>
      </w:r>
    </w:p>
    <w:p w:rsidR="7AEAD379" w:rsidP="6605AA6C" w:rsidRDefault="7AEAD379" w14:paraId="1ECC370F" w14:textId="1954B3F1">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Recently, Maddie designed and made a wedding gown for a class assignment. Due to the COVID-19 pandemic restrictions, she made the gown at her own dining room table using a home sewing machine. The gown’s design was inspired by her great-grandmother’s 1939 wedding dress which has also served as inspiration for other homemade wedding gowns in the family. Despite the challenging circumstances that Covid has presented, Maddie has persevered to create beautiful garments to add to her family’s legacy.</w:t>
      </w:r>
    </w:p>
    <w:p w:rsidR="7AEAD379" w:rsidP="6605AA6C" w:rsidRDefault="7AEAD379" w14:paraId="00ED0657" w14:textId="110ADE0E">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Special thanks:</w:t>
      </w:r>
    </w:p>
    <w:p w:rsidR="7AEAD379" w:rsidP="6605AA6C" w:rsidRDefault="7AEAD379" w14:paraId="51DFB340" w14:textId="72837DB8">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I want to thank my family, especially my mom, dad, sisters, and grandparents. A massive shoutout to Angie, Celina, Jeanne, Kati, Mary, Susan, and many more friends for their support and prayers.  And another shoutout to my talented classmates, instructors, advisers, my model, Gina, and hairstylist, Christine. It’s been a pleasure to work and learn alongside you these past few years.</w:t>
      </w:r>
    </w:p>
    <w:p w:rsidR="7AEAD379" w:rsidP="1981B262" w:rsidRDefault="7AEAD379" w14:paraId="74202A60" w14:textId="0812C5E0">
      <w:pPr>
        <w:pStyle w:val="Normal"/>
        <w:rPr>
          <w:rFonts w:ascii="Calibri" w:hAnsi="Calibri" w:eastAsia="Calibri" w:cs="Calibri"/>
          <w:i w:val="0"/>
          <w:iCs w:val="0"/>
          <w:noProof w:val="0"/>
          <w:sz w:val="22"/>
          <w:szCs w:val="22"/>
          <w:u w:val="single"/>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 xml:space="preserve">Email: </w:t>
      </w:r>
      <w:r w:rsidRPr="1981B262" w:rsidR="09D57C3D">
        <w:rPr>
          <w:rFonts w:ascii="Calibri" w:hAnsi="Calibri" w:eastAsia="Calibri" w:cs="Calibri"/>
          <w:b w:val="0"/>
          <w:bCs w:val="0"/>
          <w:i w:val="0"/>
          <w:iCs w:val="0"/>
          <w:noProof w:val="0"/>
          <w:color w:val="202124"/>
          <w:sz w:val="22"/>
          <w:szCs w:val="22"/>
          <w:u w:val="single"/>
          <w:lang w:val="en-US"/>
        </w:rPr>
        <w:t>mcunningham.designs@gmail.com</w:t>
      </w:r>
    </w:p>
    <w:p w:rsidR="7AEAD379" w:rsidP="6605AA6C" w:rsidRDefault="7AEAD379" w14:paraId="2EE36CE8" w14:textId="130CB371">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Model: Gina Baertsch</w:t>
      </w:r>
    </w:p>
    <w:p w:rsidR="7AEAD379" w:rsidP="6605AA6C" w:rsidRDefault="7AEAD379" w14:paraId="5C37681E" w14:textId="41D02B29">
      <w:pPr>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pPr>
      <w:r w:rsidRPr="1981B262" w:rsidR="70FA17D8">
        <w:rPr>
          <w:rFonts w:ascii="Calibri" w:hAnsi="Calibri" w:eastAsia="Calibri" w:cs="Calibri" w:asciiTheme="minorAscii" w:hAnsiTheme="minorAscii" w:eastAsiaTheme="minorAscii" w:cstheme="minorAscii"/>
          <w:noProof w:val="0"/>
          <w:color w:val="000000" w:themeColor="text1" w:themeTint="FF" w:themeShade="FF"/>
          <w:sz w:val="22"/>
          <w:szCs w:val="22"/>
          <w:lang w:val="en-US"/>
        </w:rPr>
        <w:t>Hairstylist: Christine Beaman</w:t>
      </w:r>
    </w:p>
    <w:p w:rsidR="7AEAD379" w:rsidP="6605AA6C" w:rsidRDefault="7AEAD379" w14:paraId="5323065B" w14:textId="1F464E58">
      <w:pPr>
        <w:pStyle w:val="Normal"/>
        <w:rPr>
          <w:rFonts w:ascii="Calibri" w:hAnsi="Calibri" w:eastAsia="Calibri" w:cs="Calibri" w:asciiTheme="minorAscii" w:hAnsiTheme="minorAscii" w:eastAsiaTheme="minorAscii" w:cstheme="minorAscii"/>
          <w:sz w:val="22"/>
          <w:szCs w:val="22"/>
        </w:rPr>
      </w:pPr>
    </w:p>
    <w:sectPr w:rsidR="00C16D6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AzMTA2MzIytTBQ0lEKTi0uzszPAykwrAUAve92/iwAAAA="/>
  </w:docVars>
  <w:rsids>
    <w:rsidRoot w:val="00097D7F"/>
    <w:rsid w:val="00097D7F"/>
    <w:rsid w:val="0027615B"/>
    <w:rsid w:val="003D2FF1"/>
    <w:rsid w:val="032D9E53"/>
    <w:rsid w:val="09D57C3D"/>
    <w:rsid w:val="1981B262"/>
    <w:rsid w:val="24D99875"/>
    <w:rsid w:val="2CD1FC33"/>
    <w:rsid w:val="6255E21B"/>
    <w:rsid w:val="635E5817"/>
    <w:rsid w:val="65384FD4"/>
    <w:rsid w:val="6605AA6C"/>
    <w:rsid w:val="70FA17D8"/>
    <w:rsid w:val="7AEAD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BBD67"/>
  <w15:chartTrackingRefBased/>
  <w15:docId w15:val="{20862179-7544-4CC2-8283-BDA0DF057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B3667B-7A2D-4169-A56F-A0A1D9A898BB}"/>
</file>

<file path=customXml/itemProps2.xml><?xml version="1.0" encoding="utf-8"?>
<ds:datastoreItem xmlns:ds="http://schemas.openxmlformats.org/officeDocument/2006/customXml" ds:itemID="{BE7430DB-1588-4A3E-8E78-BF20266E21EB}"/>
</file>

<file path=customXml/itemProps3.xml><?xml version="1.0" encoding="utf-8"?>
<ds:datastoreItem xmlns:ds="http://schemas.openxmlformats.org/officeDocument/2006/customXml" ds:itemID="{D0CB5E68-E8D1-41F3-8058-E4434A17375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6</cp:revision>
  <dcterms:created xsi:type="dcterms:W3CDTF">2021-04-13T23:37:00Z</dcterms:created>
  <dcterms:modified xsi:type="dcterms:W3CDTF">2021-04-19T23: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